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636DEB" w14:textId="5C0FAFE4" w:rsidR="00F70D47" w:rsidRPr="00F70D47" w:rsidRDefault="00F70D47" w:rsidP="00F70D47">
      <w:pPr>
        <w:jc w:val="center"/>
        <w:rPr>
          <w:rFonts w:ascii="Candara" w:eastAsia="Times New Roman" w:hAnsi="Candara" w:cs="Arial"/>
          <w:b/>
          <w:bCs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b/>
          <w:bCs/>
          <w:color w:val="222222"/>
          <w:sz w:val="28"/>
          <w:szCs w:val="28"/>
          <w:shd w:val="clear" w:color="auto" w:fill="FFFFFF"/>
        </w:rPr>
        <w:t>Activity</w:t>
      </w:r>
      <w:r>
        <w:rPr>
          <w:rFonts w:ascii="Candara" w:eastAsia="Times New Roman" w:hAnsi="Candara" w:cs="Arial"/>
          <w:b/>
          <w:bCs/>
          <w:color w:val="222222"/>
          <w:sz w:val="28"/>
          <w:szCs w:val="28"/>
          <w:shd w:val="clear" w:color="auto" w:fill="FFFFFF"/>
        </w:rPr>
        <w:t xml:space="preserve"> 2</w:t>
      </w:r>
    </w:p>
    <w:p w14:paraId="607CBCF1" w14:textId="58DADD77" w:rsid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Objective: To help students understand the different data governance roles and responsibilities and how they work together to ensure effective data management.</w:t>
      </w:r>
    </w:p>
    <w:p w14:paraId="5F6F1285" w14:textId="2E351C52" w:rsid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b/>
          <w:bCs/>
          <w:color w:val="222222"/>
          <w:sz w:val="28"/>
          <w:szCs w:val="28"/>
          <w:shd w:val="clear" w:color="auto" w:fill="FFFFFF"/>
        </w:rPr>
        <w:t>Scenario</w:t>
      </w:r>
      <w:r>
        <w:rPr>
          <w:rFonts w:ascii="Candara" w:eastAsia="Times New Roman" w:hAnsi="Candara" w:cs="Arial"/>
          <w:b/>
          <w:bCs/>
          <w:color w:val="222222"/>
          <w:sz w:val="28"/>
          <w:szCs w:val="28"/>
          <w:shd w:val="clear" w:color="auto" w:fill="FFFFFF"/>
        </w:rPr>
        <w:t>s</w:t>
      </w:r>
      <w:r w:rsidRPr="00F70D47">
        <w:rPr>
          <w:rFonts w:ascii="Candara" w:eastAsia="Times New Roman" w:hAnsi="Candara" w:cs="Arial"/>
          <w:b/>
          <w:bCs/>
          <w:color w:val="222222"/>
          <w:sz w:val="28"/>
          <w:szCs w:val="28"/>
          <w:shd w:val="clear" w:color="auto" w:fill="FFFFFF"/>
        </w:rPr>
        <w:t>:</w:t>
      </w:r>
    </w:p>
    <w:p w14:paraId="4036BB87" w14:textId="77777777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Scenario 1: Data Breach</w:t>
      </w:r>
    </w:p>
    <w:p w14:paraId="0EC50CA7" w14:textId="77777777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 xml:space="preserve">A company discovers that an unknown attacker has gained unauthorized access to its customer database, resulting in the theft of sensitive information such as names, addresses, and credit card </w:t>
      </w:r>
      <w:bookmarkStart w:id="0" w:name="_GoBack"/>
      <w:bookmarkEnd w:id="0"/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numbers. The company suspects that the attacker may have been able to access the database through a vulnerability in its online payment system.</w:t>
      </w:r>
    </w:p>
    <w:p w14:paraId="388317A5" w14:textId="77777777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</w:p>
    <w:p w14:paraId="182ED888" w14:textId="77777777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Scenario 2: Data Quality Issue</w:t>
      </w:r>
    </w:p>
    <w:p w14:paraId="583586BD" w14:textId="77777777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A company discovers that its sales data for the past quarter contains errors, resulting in inaccurate forecasting and decision-making. The errors were caused by a software bug in the data collection process.</w:t>
      </w:r>
    </w:p>
    <w:p w14:paraId="187ED662" w14:textId="77777777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</w:p>
    <w:p w14:paraId="54F31949" w14:textId="77777777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Scenario 3: Data Access Request</w:t>
      </w:r>
    </w:p>
    <w:p w14:paraId="0D1DDB64" w14:textId="77777777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An employee of a company requests access to a dataset containing sensitive information for a legitimate business purpose. However, the dataset is protected by strict access controls, and the request raises concerns about data privacy and security.</w:t>
      </w:r>
    </w:p>
    <w:p w14:paraId="2FA0A069" w14:textId="77777777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</w:p>
    <w:p w14:paraId="2C694B09" w14:textId="468C4A62" w:rsid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</w:p>
    <w:p w14:paraId="0F0E6E37" w14:textId="37A6FAF0" w:rsid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</w:p>
    <w:p w14:paraId="1BF5A38E" w14:textId="3990344F" w:rsid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</w:p>
    <w:p w14:paraId="6C339D9A" w14:textId="13321429" w:rsid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</w:p>
    <w:p w14:paraId="033C1C13" w14:textId="77777777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</w:p>
    <w:p w14:paraId="5E7057CF" w14:textId="77777777" w:rsidR="00F70D47" w:rsidRPr="00F70D47" w:rsidRDefault="00F70D47" w:rsidP="00F70D47">
      <w:pPr>
        <w:rPr>
          <w:rFonts w:ascii="Candara" w:eastAsia="Times New Roman" w:hAnsi="Candara" w:cs="Arial"/>
          <w:b/>
          <w:bCs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b/>
          <w:bCs/>
          <w:color w:val="222222"/>
          <w:sz w:val="28"/>
          <w:szCs w:val="28"/>
          <w:shd w:val="clear" w:color="auto" w:fill="FFFFFF"/>
        </w:rPr>
        <w:lastRenderedPageBreak/>
        <w:t>Procedure:</w:t>
      </w:r>
    </w:p>
    <w:p w14:paraId="55634330" w14:textId="60DBA680" w:rsidR="00F70D47" w:rsidRPr="00F70D47" w:rsidRDefault="00F70D47" w:rsidP="00F70D47">
      <w:pPr>
        <w:pStyle w:val="ListParagraph"/>
        <w:numPr>
          <w:ilvl w:val="0"/>
          <w:numId w:val="1"/>
        </w:num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Divide the students into small groups of 3-4.</w:t>
      </w:r>
    </w:p>
    <w:p w14:paraId="5C157DD9" w14:textId="1C869737" w:rsidR="00F70D47" w:rsidRPr="00F70D47" w:rsidRDefault="00F70D47" w:rsidP="00F70D47">
      <w:pPr>
        <w:pStyle w:val="ListParagraph"/>
        <w:numPr>
          <w:ilvl w:val="0"/>
          <w:numId w:val="1"/>
        </w:num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Assign each group a scenario related to data governance (e.g., data breach, data quality issue, data access request).</w:t>
      </w:r>
    </w:p>
    <w:p w14:paraId="3F89DFE0" w14:textId="23FD7BA8" w:rsidR="00F70D47" w:rsidRPr="00F70D47" w:rsidRDefault="00F70D47" w:rsidP="00F70D47">
      <w:pPr>
        <w:pStyle w:val="ListParagraph"/>
        <w:numPr>
          <w:ilvl w:val="0"/>
          <w:numId w:val="1"/>
        </w:num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Ask each group to identify the roles and responsibilities involved in their scenario and to create a short skit demonstrating how they would work together to resolve the issue.</w:t>
      </w:r>
    </w:p>
    <w:p w14:paraId="275E5963" w14:textId="0D474232" w:rsidR="00F70D47" w:rsidRPr="00F70D47" w:rsidRDefault="00F70D47" w:rsidP="00F70D47">
      <w:pPr>
        <w:pStyle w:val="ListParagraph"/>
        <w:numPr>
          <w:ilvl w:val="0"/>
          <w:numId w:val="1"/>
        </w:num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Encourage the use of humor and creativity to make the skits engaging and entertaining.</w:t>
      </w:r>
    </w:p>
    <w:p w14:paraId="6997E99A" w14:textId="4BA7DED2" w:rsidR="00F70D47" w:rsidRPr="00F70D47" w:rsidRDefault="00F70D47" w:rsidP="00F70D47">
      <w:pPr>
        <w:pStyle w:val="ListParagraph"/>
        <w:numPr>
          <w:ilvl w:val="0"/>
          <w:numId w:val="1"/>
        </w:num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Have each group present their skit to the class.</w:t>
      </w:r>
    </w:p>
    <w:p w14:paraId="03E9B375" w14:textId="77777777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</w:p>
    <w:p w14:paraId="1A7A8A06" w14:textId="6BA9B20A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</w:p>
    <w:p w14:paraId="54E20CB0" w14:textId="77777777" w:rsidR="00F70D47" w:rsidRPr="00F70D47" w:rsidRDefault="00F70D47" w:rsidP="00F70D47">
      <w:pPr>
        <w:rPr>
          <w:rFonts w:ascii="Candara" w:eastAsia="Times New Roman" w:hAnsi="Candara" w:cs="Arial"/>
          <w:b/>
          <w:bCs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b/>
          <w:bCs/>
          <w:color w:val="222222"/>
          <w:sz w:val="28"/>
          <w:szCs w:val="28"/>
          <w:shd w:val="clear" w:color="auto" w:fill="FFFFFF"/>
        </w:rPr>
        <w:t>Wrap-up</w:t>
      </w:r>
    </w:p>
    <w:p w14:paraId="4790E0F5" w14:textId="0C319BE3" w:rsidR="00F70D47" w:rsidRPr="00F70D47" w:rsidRDefault="00F70D47" w:rsidP="00F70D47">
      <w:pPr>
        <w:pStyle w:val="ListParagraph"/>
        <w:numPr>
          <w:ilvl w:val="0"/>
          <w:numId w:val="1"/>
        </w:num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Summarize the key points from the activity.</w:t>
      </w:r>
    </w:p>
    <w:p w14:paraId="1C12E3CF" w14:textId="64E5F57C" w:rsidR="00F70D47" w:rsidRPr="00F70D47" w:rsidRDefault="00F70D47" w:rsidP="00F70D47">
      <w:pPr>
        <w:pStyle w:val="ListParagraph"/>
        <w:numPr>
          <w:ilvl w:val="0"/>
          <w:numId w:val="1"/>
        </w:num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 w:rsidRPr="00F70D47"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Ask the students to reflect on what they learned about data governance roles and responsibilities.</w:t>
      </w:r>
    </w:p>
    <w:p w14:paraId="1BBA36A5" w14:textId="77777777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</w:p>
    <w:p w14:paraId="19121341" w14:textId="3F3AF4EB" w:rsidR="00F70D47" w:rsidRPr="00F70D47" w:rsidRDefault="00F70D47" w:rsidP="00F70D47">
      <w:pP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</w:pPr>
      <w:r>
        <w:rPr>
          <w:rFonts w:ascii="Candara" w:eastAsia="Times New Roman" w:hAnsi="Candara" w:cs="Arial"/>
          <w:color w:val="222222"/>
          <w:sz w:val="28"/>
          <w:szCs w:val="28"/>
          <w:shd w:val="clear" w:color="auto" w:fill="FFFFFF"/>
        </w:rPr>
        <w:t>Submit your work to LMS as a PDF file.</w:t>
      </w:r>
    </w:p>
    <w:p w14:paraId="1FFDE187" w14:textId="77777777" w:rsidR="002525EB" w:rsidRPr="00F70D47" w:rsidRDefault="002525EB" w:rsidP="00F70D47"/>
    <w:sectPr w:rsidR="002525EB" w:rsidRPr="00F70D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8E4B42"/>
    <w:multiLevelType w:val="hybridMultilevel"/>
    <w:tmpl w:val="B7D60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1F32E3"/>
    <w:multiLevelType w:val="hybridMultilevel"/>
    <w:tmpl w:val="CC96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MjIyNzQzNLc0NzJU0lEKTi0uzszPAykwrAUADpVnSywAAAA="/>
  </w:docVars>
  <w:rsids>
    <w:rsidRoot w:val="00C049FF"/>
    <w:rsid w:val="002525EB"/>
    <w:rsid w:val="00C049FF"/>
    <w:rsid w:val="00E867C9"/>
    <w:rsid w:val="00F70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C5012"/>
  <w15:chartTrackingRefBased/>
  <w15:docId w15:val="{45289571-E5E8-4EC6-8735-4A8FC9E38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0D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8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73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1</Words>
  <Characters>1490</Characters>
  <Application>Microsoft Office Word</Application>
  <DocSecurity>0</DocSecurity>
  <Lines>12</Lines>
  <Paragraphs>3</Paragraphs>
  <ScaleCrop>false</ScaleCrop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mdouh Alenezi</dc:creator>
  <cp:keywords/>
  <dc:description/>
  <cp:lastModifiedBy>Prof. Mamdouh Alenezi</cp:lastModifiedBy>
  <cp:revision>2</cp:revision>
  <dcterms:created xsi:type="dcterms:W3CDTF">2024-03-25T06:37:00Z</dcterms:created>
  <dcterms:modified xsi:type="dcterms:W3CDTF">2024-03-25T06:41:00Z</dcterms:modified>
</cp:coreProperties>
</file>